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DBADE" w14:textId="1F528317" w:rsidR="006F0904" w:rsidRDefault="004E21F4">
      <w:r w:rsidRPr="00452460">
        <w:rPr>
          <w:rFonts w:ascii="Times New Roman" w:hAnsi="Times New Roman" w:cs="Times New Roman"/>
          <w:noProof/>
          <w:sz w:val="20"/>
          <w:szCs w:val="20"/>
          <w:lang w:val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3DBAF4" wp14:editId="72174EBF">
                <wp:simplePos x="0" y="0"/>
                <wp:positionH relativeFrom="column">
                  <wp:posOffset>8626</wp:posOffset>
                </wp:positionH>
                <wp:positionV relativeFrom="paragraph">
                  <wp:posOffset>51758</wp:posOffset>
                </wp:positionV>
                <wp:extent cx="5943600" cy="500332"/>
                <wp:effectExtent l="0" t="0" r="19050" b="146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00332"/>
                        </a:xfrm>
                        <a:prstGeom prst="rect">
                          <a:avLst/>
                        </a:prstGeom>
                        <a:noFill/>
                        <a:ln w="25400" cap="sq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D" w14:textId="6AEBE9D7" w:rsidR="00452460" w:rsidRPr="00805F5D" w:rsidRDefault="00A34D49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riting for Academic Purposes</w:t>
                            </w:r>
                          </w:p>
                          <w:p w14:paraId="1B9D0857" w14:textId="74DC0AAB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05F5D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udent Profile</w:t>
                            </w:r>
                          </w:p>
                          <w:p w14:paraId="6920E033" w14:textId="77777777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DBA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pt;margin-top:4.1pt;width:468pt;height:3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" filled="f" strokecolor="black [3213]" strokeweight="2pt">
                <v:stroke linestyle="thinThin" endcap="square"/>
                <v:textbox>
                  <w:txbxContent>
                    <w:p w14:paraId="6F3DBAFD" w14:textId="6AEBE9D7" w:rsidR="00452460" w:rsidRPr="00805F5D" w:rsidRDefault="00A34D49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riting for Academic Purposes</w:t>
                      </w:r>
                    </w:p>
                    <w:p w14:paraId="1B9D0857" w14:textId="74DC0AAB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05F5D"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udent Profile</w:t>
                      </w:r>
                    </w:p>
                    <w:p w14:paraId="6920E033" w14:textId="77777777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F0904">
        <w:t xml:space="preserve"> </w:t>
      </w:r>
    </w:p>
    <w:p w14:paraId="6F3DBADF" w14:textId="0334DC91" w:rsidR="006F0904" w:rsidRDefault="006F0904"/>
    <w:p w14:paraId="1DFE5ECD" w14:textId="5857B509" w:rsidR="004E21F4" w:rsidRDefault="00162DB9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DBAF6" wp14:editId="6798C18C">
                <wp:simplePos x="0" y="0"/>
                <wp:positionH relativeFrom="column">
                  <wp:posOffset>-76200</wp:posOffset>
                </wp:positionH>
                <wp:positionV relativeFrom="paragraph">
                  <wp:posOffset>220345</wp:posOffset>
                </wp:positionV>
                <wp:extent cx="6743700" cy="646981"/>
                <wp:effectExtent l="0" t="0" r="0" b="12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64698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F" w14:textId="6A460CE5" w:rsidR="00452460" w:rsidRDefault="00452460" w:rsidP="00452460">
                            <w:r>
                              <w:t>Name:</w:t>
                            </w:r>
                            <w:r w:rsidR="00162DB9">
                              <w:tab/>
                            </w:r>
                            <w:r w:rsidR="00162DB9">
                              <w:tab/>
                            </w:r>
                            <w:r w:rsidR="00162DB9">
                              <w:tab/>
                            </w:r>
                            <w:r w:rsidR="00162DB9">
                              <w:tab/>
                            </w:r>
                            <w:r w:rsidR="00162DB9">
                              <w:tab/>
                            </w:r>
                            <w:r>
                              <w:t xml:space="preserve">Student Number: </w:t>
                            </w:r>
                            <w:r w:rsidR="00162DB9">
                              <w:tab/>
                            </w:r>
                            <w:r w:rsidR="00162DB9">
                              <w:tab/>
                            </w:r>
                            <w:r w:rsidR="00162DB9">
                              <w:tab/>
                            </w:r>
                            <w:r>
                              <w:t xml:space="preserve">Email: </w:t>
                            </w:r>
                          </w:p>
                          <w:p w14:paraId="6F3DBB00" w14:textId="77777777" w:rsidR="00452460" w:rsidRDefault="004524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DBAF6" id="_x0000_s1027" type="#_x0000_t202" style="position:absolute;margin-left:-6pt;margin-top:17.35pt;width:531pt;height:5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" filled="f" stroked="f">
                <v:textbox>
                  <w:txbxContent>
                    <w:p w14:paraId="6F3DBAFF" w14:textId="6A460CE5" w:rsidR="00452460" w:rsidRDefault="00452460" w:rsidP="00452460">
                      <w:r>
                        <w:t>Name:</w:t>
                      </w:r>
                      <w:r w:rsidR="00162DB9">
                        <w:tab/>
                      </w:r>
                      <w:r w:rsidR="00162DB9">
                        <w:tab/>
                      </w:r>
                      <w:r w:rsidR="00162DB9">
                        <w:tab/>
                      </w:r>
                      <w:r w:rsidR="00162DB9">
                        <w:tab/>
                      </w:r>
                      <w:r w:rsidR="00162DB9">
                        <w:tab/>
                      </w:r>
                      <w:r>
                        <w:t xml:space="preserve">Student Number: </w:t>
                      </w:r>
                      <w:r w:rsidR="00162DB9">
                        <w:tab/>
                      </w:r>
                      <w:r w:rsidR="00162DB9">
                        <w:tab/>
                      </w:r>
                      <w:r w:rsidR="00162DB9">
                        <w:tab/>
                      </w:r>
                      <w:r>
                        <w:t xml:space="preserve">Email: </w:t>
                      </w:r>
                    </w:p>
                    <w:p w14:paraId="6F3DBB00" w14:textId="77777777" w:rsidR="00452460" w:rsidRDefault="00452460"/>
                  </w:txbxContent>
                </v:textbox>
              </v:shape>
            </w:pict>
          </mc:Fallback>
        </mc:AlternateContent>
      </w:r>
    </w:p>
    <w:p w14:paraId="6F3DBAE0" w14:textId="10EC67D3" w:rsidR="00452460" w:rsidRPr="00162DB9" w:rsidRDefault="00452460" w:rsidP="00452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CA"/>
        </w:rPr>
      </w:pPr>
    </w:p>
    <w:p w14:paraId="527FBBFD" w14:textId="6CD88453" w:rsidR="004D67DC" w:rsidRDefault="004D67DC"/>
    <w:p w14:paraId="1B959FBB" w14:textId="72227EA6" w:rsidR="00162DB9" w:rsidRDefault="00CE790E">
      <w:r>
        <w:t>Tell me a little bit about yourself and your work and education background. What was your undergraduate major? What kind of teaching experience do you have? What other teaching courses have you taken?</w:t>
      </w:r>
      <w:bookmarkStart w:id="0" w:name="_GoBack"/>
      <w:bookmarkEnd w:id="0"/>
    </w:p>
    <w:p w14:paraId="6F3DBAE6" w14:textId="5CC0590B" w:rsidR="004E6E77" w:rsidRDefault="004E6E77"/>
    <w:p w14:paraId="6F3DBAE7" w14:textId="13A2ACF8" w:rsidR="00823FF6" w:rsidRDefault="00823FF6"/>
    <w:p w14:paraId="6F3DBAE8" w14:textId="618264B8" w:rsidR="006F0904" w:rsidRDefault="006F0904">
      <w:r>
        <w:t xml:space="preserve">What do you </w:t>
      </w:r>
      <w:r w:rsidR="004E6E77">
        <w:t>want</w:t>
      </w:r>
      <w:r>
        <w:t xml:space="preserve"> to learn</w:t>
      </w:r>
      <w:r w:rsidR="00D03D76">
        <w:t>/develop</w:t>
      </w:r>
      <w:r>
        <w:t xml:space="preserve"> in this course? </w:t>
      </w:r>
    </w:p>
    <w:p w14:paraId="6F3DBAE9" w14:textId="2A9CDB93" w:rsidR="00823FF6" w:rsidRDefault="00823FF6"/>
    <w:p w14:paraId="0061CD60" w14:textId="56810222" w:rsidR="004D67DC" w:rsidRDefault="004D67DC"/>
    <w:p w14:paraId="6F3DBAEA" w14:textId="2E6C04F3" w:rsidR="00823FF6" w:rsidRDefault="00823FF6"/>
    <w:p w14:paraId="6F3DBAEB" w14:textId="1B16574F" w:rsidR="00823FF6" w:rsidRDefault="006F0904">
      <w:r>
        <w:t xml:space="preserve">What are your biggest difficulties with </w:t>
      </w:r>
      <w:r w:rsidR="004D67DC">
        <w:t>writing/ academic writing</w:t>
      </w:r>
      <w:r>
        <w:t xml:space="preserve">? </w:t>
      </w:r>
    </w:p>
    <w:p w14:paraId="6F3DBAEC" w14:textId="250D3527" w:rsidR="00823FF6" w:rsidRDefault="00823FF6"/>
    <w:p w14:paraId="06BCDCAF" w14:textId="77777777" w:rsidR="004D67DC" w:rsidRPr="004E21F4" w:rsidRDefault="004D67DC">
      <w:pPr>
        <w:rPr>
          <w:color w:val="FF0000"/>
        </w:rPr>
      </w:pPr>
    </w:p>
    <w:p w14:paraId="6F3DBAED" w14:textId="77777777" w:rsidR="00D03D76" w:rsidRDefault="00D03D76">
      <w:r>
        <w:t xml:space="preserve"> </w:t>
      </w:r>
    </w:p>
    <w:p w14:paraId="6F3DBAEE" w14:textId="77777777" w:rsidR="00823FF6" w:rsidRDefault="004E6E77">
      <w:r>
        <w:t>Is there anything else you would like me to know? Any other ways I may be able to help you during this course?</w:t>
      </w:r>
    </w:p>
    <w:p w14:paraId="6F3DBAEF" w14:textId="77777777" w:rsidR="00823FF6" w:rsidRDefault="00823FF6"/>
    <w:p w14:paraId="09747B5C" w14:textId="0AF607D1" w:rsidR="004D67DC" w:rsidRDefault="004D67DC"/>
    <w:sectPr w:rsidR="004D67D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E945A" w14:textId="77777777" w:rsidR="007E2C2B" w:rsidRDefault="007E2C2B" w:rsidP="007E2C2B">
      <w:pPr>
        <w:spacing w:after="0" w:line="240" w:lineRule="auto"/>
      </w:pPr>
      <w:r>
        <w:separator/>
      </w:r>
    </w:p>
  </w:endnote>
  <w:endnote w:type="continuationSeparator" w:id="0">
    <w:p w14:paraId="0F965B07" w14:textId="77777777" w:rsidR="007E2C2B" w:rsidRDefault="007E2C2B" w:rsidP="007E2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4DAB1" w14:textId="007F14AF" w:rsidR="004E21F4" w:rsidRPr="004E21F4" w:rsidRDefault="004E21F4" w:rsidP="004E21F4">
    <w:pPr>
      <w:pStyle w:val="Footer"/>
    </w:pPr>
    <w:r w:rsidRPr="004E21F4">
      <w:t xml:space="preserve">* Students MUST complete this profile and send it to </w:t>
    </w:r>
    <w:r w:rsidR="00162DB9">
      <w:rPr>
        <w:b/>
      </w:rPr>
      <w:t>gekw@hufs.ac.kr</w:t>
    </w:r>
    <w:r w:rsidRPr="004E21F4">
      <w:t xml:space="preserve"> by NEXT WEEK. This will be your first class participation grade.</w:t>
    </w:r>
  </w:p>
  <w:p w14:paraId="1BB17655" w14:textId="77777777" w:rsidR="004E21F4" w:rsidRDefault="004E2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E4B00" w14:textId="77777777" w:rsidR="007E2C2B" w:rsidRDefault="007E2C2B" w:rsidP="007E2C2B">
      <w:pPr>
        <w:spacing w:after="0" w:line="240" w:lineRule="auto"/>
      </w:pPr>
      <w:r>
        <w:separator/>
      </w:r>
    </w:p>
  </w:footnote>
  <w:footnote w:type="continuationSeparator" w:id="0">
    <w:p w14:paraId="63BA8687" w14:textId="77777777" w:rsidR="007E2C2B" w:rsidRDefault="007E2C2B" w:rsidP="007E2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A9732" w14:textId="0CF34037" w:rsidR="007E2C2B" w:rsidRDefault="00B343FA" w:rsidP="00B343FA">
    <w:pPr>
      <w:pStyle w:val="Header"/>
      <w:jc w:val="center"/>
    </w:pPr>
    <w:r>
      <w:rPr>
        <w:noProof/>
      </w:rPr>
      <w:drawing>
        <wp:inline distT="0" distB="0" distL="0" distR="0" wp14:anchorId="64CC8496" wp14:editId="45D4AE92">
          <wp:extent cx="771525" cy="771525"/>
          <wp:effectExtent l="0" t="0" r="9525" b="9525"/>
          <wp:docPr id="1" name="Picture 1" descr="Hankuk University of Foreign Studies emble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ankuk University of Foreign Studies emble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BCJzcwMzIyNLczNzYyUdpeDU4uLM/DyQAqNaAIMm/HYsAAAA"/>
  </w:docVars>
  <w:rsids>
    <w:rsidRoot w:val="006F0904"/>
    <w:rsid w:val="00061650"/>
    <w:rsid w:val="000F69D7"/>
    <w:rsid w:val="0014543C"/>
    <w:rsid w:val="00162DB9"/>
    <w:rsid w:val="00192240"/>
    <w:rsid w:val="00220D51"/>
    <w:rsid w:val="003139D3"/>
    <w:rsid w:val="00452460"/>
    <w:rsid w:val="00495699"/>
    <w:rsid w:val="004D67DC"/>
    <w:rsid w:val="004E21F4"/>
    <w:rsid w:val="004E6E77"/>
    <w:rsid w:val="0050007A"/>
    <w:rsid w:val="005D1622"/>
    <w:rsid w:val="0061319A"/>
    <w:rsid w:val="006F0904"/>
    <w:rsid w:val="0076179D"/>
    <w:rsid w:val="007E2C2B"/>
    <w:rsid w:val="00805F5D"/>
    <w:rsid w:val="00823FF6"/>
    <w:rsid w:val="008C0863"/>
    <w:rsid w:val="00976687"/>
    <w:rsid w:val="00A34D49"/>
    <w:rsid w:val="00A84549"/>
    <w:rsid w:val="00AA6C91"/>
    <w:rsid w:val="00AC7F8F"/>
    <w:rsid w:val="00B343FA"/>
    <w:rsid w:val="00BA3454"/>
    <w:rsid w:val="00C81736"/>
    <w:rsid w:val="00CE790E"/>
    <w:rsid w:val="00D03D76"/>
    <w:rsid w:val="00D31853"/>
    <w:rsid w:val="00F17E4C"/>
    <w:rsid w:val="00F22637"/>
    <w:rsid w:val="00FB1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3DBADE"/>
  <w15:docId w15:val="{F48D2BAD-6D04-44D8-A6EF-5A8A8B712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D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7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C2B"/>
  </w:style>
  <w:style w:type="paragraph" w:styleId="Footer">
    <w:name w:val="footer"/>
    <w:basedOn w:val="Normal"/>
    <w:link w:val="Foot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301</dc:creator>
  <cp:lastModifiedBy>Reviewer</cp:lastModifiedBy>
  <cp:revision>7</cp:revision>
  <cp:lastPrinted>2015-02-26T06:36:00Z</cp:lastPrinted>
  <dcterms:created xsi:type="dcterms:W3CDTF">2017-07-13T02:12:00Z</dcterms:created>
  <dcterms:modified xsi:type="dcterms:W3CDTF">2020-03-09T05:46:00Z</dcterms:modified>
</cp:coreProperties>
</file>